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28276640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 xml:space="preserve">Pod każdą z odpowiedzią jest puste pole do zaznaczenia tej odpowiedzi, która jest najbliższa prawdy, jeśli chodzi o dane pytanie.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029D07AE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>Nierównomierne rozdzielenie lub przydzielenie zasobów (np. kosztów, wysiłku, itp.), z większą 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Cycle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1E58FE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7699138D" w:rsidR="00C84A79" w:rsidRPr="007A5C08" w:rsidRDefault="009801AC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761D529" w14:textId="73E5B5C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3B3F10" w14:textId="342B278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1E58FE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552D1484" w:rsidR="00C84A79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1460578" w14:textId="6990056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4CA41C" w14:textId="35B1E2B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1E58FE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64C36F82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78170A7" w14:textId="3D78F7B3" w:rsidR="00C84A79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BCB8710" w14:textId="08FFD0E0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1E58FE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EA013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CB18F" w14:textId="3899B4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747EFD" w14:textId="7BA0310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1E58FE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6FF4E7" w14:textId="617C3CB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C131F22" w14:textId="4B85A79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1E58FE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58BC0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32F3D9" w14:textId="0C73F077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1E58FE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6D088507" w:rsidR="001E58FE" w:rsidRDefault="009801AC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221D21" w14:textId="56DCBB41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1E58FE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221BE61B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D0861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1E58FE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6B3C0D2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A272C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1E58FE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708D4E48" w:rsidR="001E58FE" w:rsidRDefault="009801AC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18292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1E58FE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682F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E73BE0" w14:textId="7801259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5F0C721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1E58FE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348CEF7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3FD71" w14:textId="7B82B566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6FE975E" w14:textId="36A2A77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1E58FE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02DED" w14:textId="39434DB5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68E86E9" w14:textId="19003D7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frontloading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1E58FE" w:rsidRPr="00D502E0" w14:paraId="47268861" w14:textId="77777777" w:rsidTr="001E58FE">
        <w:tc>
          <w:tcPr>
            <w:tcW w:w="0" w:type="auto"/>
            <w:vMerge/>
          </w:tcPr>
          <w:p w14:paraId="4396613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1C131" w14:textId="0018E55A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3D384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1E58FE" w:rsidRPr="00D502E0" w14:paraId="16C5ED98" w14:textId="77777777" w:rsidTr="001E58FE">
        <w:tc>
          <w:tcPr>
            <w:tcW w:w="0" w:type="auto"/>
            <w:vMerge/>
          </w:tcPr>
          <w:p w14:paraId="76BC9254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267EC4B8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DA26C6" w14:textId="5623624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F0E268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84C5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e rozwiązania, a gorsze rozwiązania eliminowan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miarę pojawiania się nowych informacji?</w:t>
            </w:r>
          </w:p>
        </w:tc>
        <w:tc>
          <w:tcPr>
            <w:tcW w:w="0" w:type="auto"/>
          </w:tcPr>
          <w:p w14:paraId="65D9A5ED" w14:textId="0D2DD15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1E58FE" w:rsidRPr="00D502E0" w14:paraId="10A9B235" w14:textId="77777777" w:rsidTr="001E58FE">
        <w:tc>
          <w:tcPr>
            <w:tcW w:w="0" w:type="auto"/>
            <w:vMerge/>
          </w:tcPr>
          <w:p w14:paraId="0BC331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020D49" w14:textId="684D966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3C4AEE4" w14:textId="03905CF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46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1E58FE" w:rsidRPr="00D502E0" w14:paraId="7B2D83DF" w14:textId="77777777" w:rsidTr="001E58FE">
        <w:tc>
          <w:tcPr>
            <w:tcW w:w="0" w:type="auto"/>
            <w:vMerge/>
          </w:tcPr>
          <w:p w14:paraId="0C81EB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4CA7A50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7A991D" w14:textId="56726CD5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050E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1E58FE" w:rsidRPr="00D502E0" w14:paraId="5BF9CEF3" w14:textId="77777777" w:rsidTr="001E58FE">
        <w:tc>
          <w:tcPr>
            <w:tcW w:w="0" w:type="auto"/>
            <w:vMerge/>
          </w:tcPr>
          <w:p w14:paraId="14B3EF4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1000D24D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6CE8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2BFE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CF624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C84A79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6FAC0DB8" w14:textId="77777777" w:rsidTr="001E58FE">
        <w:tc>
          <w:tcPr>
            <w:tcW w:w="0" w:type="auto"/>
            <w:vMerge/>
          </w:tcPr>
          <w:p w14:paraId="3518DF3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1E58FE" w:rsidRPr="00D502E0" w14:paraId="56264663" w14:textId="77777777" w:rsidTr="001E58FE">
        <w:tc>
          <w:tcPr>
            <w:tcW w:w="0" w:type="auto"/>
            <w:vMerge/>
          </w:tcPr>
          <w:p w14:paraId="61E0990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2D7287" w14:textId="5083A1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8F6A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1E58FE" w:rsidRPr="00D502E0" w14:paraId="0074EC91" w14:textId="77777777" w:rsidTr="001E58FE">
        <w:tc>
          <w:tcPr>
            <w:tcW w:w="0" w:type="auto"/>
            <w:vMerge/>
          </w:tcPr>
          <w:p w14:paraId="04B7653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3DE22EE8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D275C1D" w14:textId="64D4418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0595E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4C92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1E58FE" w:rsidRPr="00D502E0" w14:paraId="5072EA95" w14:textId="77777777" w:rsidTr="001E58FE">
        <w:tc>
          <w:tcPr>
            <w:tcW w:w="0" w:type="auto"/>
            <w:vMerge/>
          </w:tcPr>
          <w:p w14:paraId="1F6878D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D61F7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82ADEB" w14:textId="292E5E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56C9FE" w14:textId="72F9087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A8FF9E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1E58FE" w:rsidRPr="00D502E0" w14:paraId="738A5CF6" w14:textId="77777777" w:rsidTr="001E58FE">
        <w:tc>
          <w:tcPr>
            <w:tcW w:w="0" w:type="auto"/>
            <w:vMerge/>
          </w:tcPr>
          <w:p w14:paraId="482552E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7E37B4" w14:textId="76FAE53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92BE2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1E58FE" w:rsidRPr="00D502E0" w14:paraId="72A5FF6B" w14:textId="77777777" w:rsidTr="001E58FE">
        <w:tc>
          <w:tcPr>
            <w:tcW w:w="0" w:type="auto"/>
            <w:vMerge/>
          </w:tcPr>
          <w:p w14:paraId="316C628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009DD7" w14:textId="1237C2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B42848" w14:textId="0037F97B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87A30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1E58FE" w:rsidRPr="00D502E0" w14:paraId="7CE5B1DB" w14:textId="77777777" w:rsidTr="001E58FE">
        <w:tc>
          <w:tcPr>
            <w:tcW w:w="0" w:type="auto"/>
            <w:vMerge/>
          </w:tcPr>
          <w:p w14:paraId="4B04A49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1C742B0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2B6B32" w14:textId="7E6A851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0BC57A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C3AB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1E58FE" w:rsidRPr="00D502E0" w14:paraId="790F77A0" w14:textId="77777777" w:rsidTr="001E58FE">
        <w:tc>
          <w:tcPr>
            <w:tcW w:w="0" w:type="auto"/>
            <w:vMerge/>
          </w:tcPr>
          <w:p w14:paraId="0AA6892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0F46429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66A9BE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EB54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1E58FE" w:rsidRPr="00D502E0" w14:paraId="73613822" w14:textId="77777777" w:rsidTr="001E58FE">
        <w:tc>
          <w:tcPr>
            <w:tcW w:w="0" w:type="auto"/>
            <w:vMerge/>
          </w:tcPr>
          <w:p w14:paraId="72175FF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1575983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13D113" w14:textId="5B5D250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488BD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28701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1E58FE" w:rsidRPr="00D502E0" w14:paraId="7EE8B7FC" w14:textId="77777777" w:rsidTr="001E58FE">
        <w:tc>
          <w:tcPr>
            <w:tcW w:w="0" w:type="auto"/>
            <w:vMerge/>
          </w:tcPr>
          <w:p w14:paraId="68D08329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FFEA26" w14:textId="1F62A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C681E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26A61331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338A39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1E58FE" w:rsidRPr="00D502E0" w14:paraId="3CA33123" w14:textId="77777777" w:rsidTr="001E58FE">
        <w:tc>
          <w:tcPr>
            <w:tcW w:w="0" w:type="auto"/>
            <w:vMerge/>
          </w:tcPr>
          <w:p w14:paraId="4E7EE4D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EA73A4" w14:textId="0D1F977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63256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9FD86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1E58FE" w:rsidRPr="00D502E0" w14:paraId="4A90DC3B" w14:textId="77777777" w:rsidTr="001E58FE">
        <w:tc>
          <w:tcPr>
            <w:tcW w:w="0" w:type="auto"/>
            <w:vMerge/>
          </w:tcPr>
          <w:p w14:paraId="09BA17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319BDB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E7DFDF" w14:textId="1001D6D8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D84612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1E58FE" w:rsidRPr="00D502E0" w14:paraId="29DCD7BC" w14:textId="77777777" w:rsidTr="001E58FE">
        <w:tc>
          <w:tcPr>
            <w:tcW w:w="0" w:type="auto"/>
            <w:vMerge/>
          </w:tcPr>
          <w:p w14:paraId="653928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220048" w14:textId="550B899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B71A7AC" w14:textId="4342D48A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23A18F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?</w:t>
            </w:r>
          </w:p>
        </w:tc>
        <w:tc>
          <w:tcPr>
            <w:tcW w:w="0" w:type="auto"/>
          </w:tcPr>
          <w:p w14:paraId="1626A4BB" w14:textId="35533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1E58FE" w:rsidRPr="00D502E0" w14:paraId="2F8824CD" w14:textId="77777777" w:rsidTr="001E58FE">
        <w:tc>
          <w:tcPr>
            <w:tcW w:w="0" w:type="auto"/>
            <w:vMerge/>
          </w:tcPr>
          <w:p w14:paraId="257A498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B5F46E" w14:textId="36A9FE9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6F020C" w14:textId="329871B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0AE30F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1E58FE" w:rsidRPr="00D502E0" w14:paraId="793BC23F" w14:textId="77777777" w:rsidTr="001E58FE">
        <w:tc>
          <w:tcPr>
            <w:tcW w:w="0" w:type="auto"/>
            <w:vMerge/>
          </w:tcPr>
          <w:p w14:paraId="543D6E5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0EED49E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928D2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E7C8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1E58FE" w:rsidRPr="00D502E0" w14:paraId="4039E29A" w14:textId="77777777" w:rsidTr="001E58FE">
        <w:tc>
          <w:tcPr>
            <w:tcW w:w="0" w:type="auto"/>
            <w:vMerge/>
          </w:tcPr>
          <w:p w14:paraId="448916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4037D95C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02AB023" w14:textId="399A871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B3EC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9730D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9418BFE" w14:textId="76BE86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1E58FE" w:rsidRPr="00D502E0" w14:paraId="75D1DE0F" w14:textId="77777777" w:rsidTr="001E58FE">
        <w:tc>
          <w:tcPr>
            <w:tcW w:w="0" w:type="auto"/>
            <w:vMerge/>
          </w:tcPr>
          <w:p w14:paraId="2440892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6E5956D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31DB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ABEE3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E6B9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1E58FE" w:rsidRPr="00D502E0" w14:paraId="28D14150" w14:textId="77777777" w:rsidTr="001E58FE">
        <w:tc>
          <w:tcPr>
            <w:tcW w:w="0" w:type="auto"/>
            <w:vMerge/>
          </w:tcPr>
          <w:p w14:paraId="1A25A20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FB59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601CE567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B7A77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9FF6F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1E58FE" w:rsidRPr="00D502E0" w14:paraId="4E7C241D" w14:textId="77777777" w:rsidTr="001E58FE">
        <w:tc>
          <w:tcPr>
            <w:tcW w:w="0" w:type="auto"/>
            <w:vMerge/>
          </w:tcPr>
          <w:p w14:paraId="3566C46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50106F56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37339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C1F90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decyzjach projektowych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3B2354" w14:textId="42D199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1E58FE" w:rsidRPr="00D502E0" w14:paraId="639763C1" w14:textId="77777777" w:rsidTr="001E58FE">
        <w:tc>
          <w:tcPr>
            <w:tcW w:w="0" w:type="auto"/>
            <w:vMerge/>
          </w:tcPr>
          <w:p w14:paraId="13633A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1421150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6C1C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872B5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1E58FE" w:rsidRPr="00D502E0" w14:paraId="71930F8E" w14:textId="77777777" w:rsidTr="001E58FE">
        <w:tc>
          <w:tcPr>
            <w:tcW w:w="0" w:type="auto"/>
            <w:vMerge/>
          </w:tcPr>
          <w:p w14:paraId="64A6C0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0E0F84" w14:textId="4A2FBE8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B7613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CC242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1E58FE" w:rsidRPr="00D502E0" w14:paraId="4037F12D" w14:textId="77777777" w:rsidTr="001E58FE">
        <w:tc>
          <w:tcPr>
            <w:tcW w:w="0" w:type="auto"/>
            <w:vMerge/>
          </w:tcPr>
          <w:p w14:paraId="0BE38D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732B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5185B6" w14:textId="10C4905E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A83754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77EB04" w14:textId="732B5A2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1E58FE" w:rsidRPr="00D502E0" w14:paraId="0EC2B057" w14:textId="77777777" w:rsidTr="001E58FE">
        <w:tc>
          <w:tcPr>
            <w:tcW w:w="0" w:type="auto"/>
            <w:vMerge/>
          </w:tcPr>
          <w:p w14:paraId="773C96C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F58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26666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ABFEC3" w14:textId="5FE319EC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B595FF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C84A79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5ED30268" w14:textId="77777777" w:rsidTr="001E58FE">
        <w:tc>
          <w:tcPr>
            <w:tcW w:w="0" w:type="auto"/>
            <w:vMerge/>
          </w:tcPr>
          <w:p w14:paraId="42D8BD0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projektu koncepcyjnego?</w:t>
            </w:r>
          </w:p>
        </w:tc>
        <w:tc>
          <w:tcPr>
            <w:tcW w:w="0" w:type="auto"/>
          </w:tcPr>
          <w:p w14:paraId="5562BD61" w14:textId="6CD6FC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1E58FE" w:rsidRPr="00D502E0" w14:paraId="3CDA3DF4" w14:textId="77777777" w:rsidTr="001E58FE">
        <w:tc>
          <w:tcPr>
            <w:tcW w:w="0" w:type="auto"/>
            <w:vMerge/>
          </w:tcPr>
          <w:p w14:paraId="309E233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4DB2FC8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2A15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93352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6C32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podczas studium wykonalności?</w:t>
            </w:r>
          </w:p>
        </w:tc>
        <w:tc>
          <w:tcPr>
            <w:tcW w:w="0" w:type="auto"/>
          </w:tcPr>
          <w:p w14:paraId="173BF7CE" w14:textId="1931ADE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1E58FE" w:rsidRPr="00D502E0" w14:paraId="2BD67268" w14:textId="77777777" w:rsidTr="001E58FE">
        <w:tc>
          <w:tcPr>
            <w:tcW w:w="0" w:type="auto"/>
            <w:vMerge/>
          </w:tcPr>
          <w:p w14:paraId="6F6AC42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32D0CC" w14:textId="15C539C2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8102FF" w14:textId="668EF7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5C9EC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44A76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1E58FE" w:rsidRPr="00D502E0" w14:paraId="44CB28EE" w14:textId="77777777" w:rsidTr="001E58FE">
        <w:tc>
          <w:tcPr>
            <w:tcW w:w="0" w:type="auto"/>
            <w:vMerge/>
          </w:tcPr>
          <w:p w14:paraId="61B4C3D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68B85B3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E7412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BB719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2D5A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odzyskiwan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czasami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 i prototypowania.</w:t>
            </w:r>
          </w:p>
        </w:tc>
        <w:tc>
          <w:tcPr>
            <w:tcW w:w="0" w:type="auto"/>
          </w:tcPr>
          <w:p w14:paraId="1C958525" w14:textId="4528763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egularnie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ełni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testowania i prototypowania.</w:t>
            </w:r>
          </w:p>
        </w:tc>
        <w:tc>
          <w:tcPr>
            <w:tcW w:w="0" w:type="auto"/>
          </w:tcPr>
          <w:p w14:paraId="382D3E6E" w14:textId="07BEDA82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oprzednich projektów jest integralną częścią testowania, prototypowania i eksperymentowania.</w:t>
            </w:r>
          </w:p>
        </w:tc>
      </w:tr>
      <w:tr w:rsidR="001E58FE" w:rsidRPr="00D502E0" w14:paraId="508135EA" w14:textId="77777777" w:rsidTr="001E58FE">
        <w:tc>
          <w:tcPr>
            <w:tcW w:w="0" w:type="auto"/>
            <w:vMerge/>
          </w:tcPr>
          <w:p w14:paraId="24EC0B4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88809B4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55136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152A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1D84E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dzyskiwana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odczas końcowej weryfikacji projektu?</w:t>
            </w:r>
          </w:p>
        </w:tc>
        <w:tc>
          <w:tcPr>
            <w:tcW w:w="0" w:type="auto"/>
          </w:tcPr>
          <w:p w14:paraId="213A13FA" w14:textId="71215DD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4C1D1D0F" w14:textId="3723FEC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poradycznie odzyskiwana 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13F0ADFB" w14:textId="40C4D38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, ale nie w pełnym zakresie.</w:t>
            </w:r>
          </w:p>
        </w:tc>
        <w:tc>
          <w:tcPr>
            <w:tcW w:w="0" w:type="auto"/>
          </w:tcPr>
          <w:p w14:paraId="134F2E62" w14:textId="6C22D5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jest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dzyskiwanie wiedz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 poprzednich projektów jest priorytetem w procesie końcowej weryfikacji projektu.</w:t>
            </w:r>
          </w:p>
        </w:tc>
      </w:tr>
      <w:tr w:rsidR="001E58FE" w:rsidRPr="00D502E0" w14:paraId="16C22C7A" w14:textId="77777777" w:rsidTr="001E58FE">
        <w:tc>
          <w:tcPr>
            <w:tcW w:w="0" w:type="auto"/>
            <w:vMerge/>
          </w:tcPr>
          <w:p w14:paraId="504902F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0950ACC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74D36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DE34A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6297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y plan zarządzania wiedzą wspier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ąc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ces rozwoju produktu?</w:t>
            </w:r>
          </w:p>
        </w:tc>
        <w:tc>
          <w:tcPr>
            <w:tcW w:w="0" w:type="auto"/>
          </w:tcPr>
          <w:p w14:paraId="4D13E487" w14:textId="1AEF841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1E58FE" w:rsidRPr="00D502E0" w14:paraId="4628D54C" w14:textId="77777777" w:rsidTr="001E58FE">
        <w:tc>
          <w:tcPr>
            <w:tcW w:w="0" w:type="auto"/>
            <w:vMerge/>
          </w:tcPr>
          <w:p w14:paraId="671F77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2756C3" w14:textId="76FFE809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938484A" w14:textId="52759A8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3A03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C28C6B" w14:textId="77777777" w:rsidTr="00F35036">
        <w:trPr>
          <w:trHeight w:val="1187"/>
        </w:trPr>
        <w:tc>
          <w:tcPr>
            <w:tcW w:w="0" w:type="auto"/>
            <w:vMerge w:val="restart"/>
          </w:tcPr>
          <w:p w14:paraId="03B314F4" w14:textId="7660590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1E58FE" w:rsidRPr="00D502E0" w14:paraId="76AB0C5F" w14:textId="77777777" w:rsidTr="001E58FE">
        <w:tc>
          <w:tcPr>
            <w:tcW w:w="0" w:type="auto"/>
            <w:vMerge/>
          </w:tcPr>
          <w:p w14:paraId="6647F94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76A1D48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C707F6" w14:textId="04B51CCF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A895F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2D29D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zasady projektowania zdefiniowane przez firmę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A4AC10" w14:textId="2CB5AF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firmę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przeglądane an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E69BB5B" w14:textId="388FFE7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ę są rzadko przeglądane i aktualizowane.</w:t>
            </w:r>
          </w:p>
        </w:tc>
        <w:tc>
          <w:tcPr>
            <w:tcW w:w="0" w:type="auto"/>
          </w:tcPr>
          <w:p w14:paraId="594547DB" w14:textId="0886E51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1E58FE" w:rsidRPr="00D502E0" w14:paraId="355912A6" w14:textId="77777777" w:rsidTr="001E58FE">
        <w:tc>
          <w:tcPr>
            <w:tcW w:w="0" w:type="auto"/>
            <w:vMerge/>
          </w:tcPr>
          <w:p w14:paraId="2DB262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1981CA" w14:textId="10B4484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694DF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 zdefiniowane przez zewnętrzne podmioty (np. klientów, dostawców)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?</w:t>
            </w:r>
          </w:p>
        </w:tc>
        <w:tc>
          <w:tcPr>
            <w:tcW w:w="0" w:type="auto"/>
          </w:tcPr>
          <w:p w14:paraId="4FF80167" w14:textId="7607DA4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w ograniczonym zakresie.</w:t>
            </w:r>
          </w:p>
        </w:tc>
        <w:tc>
          <w:tcPr>
            <w:tcW w:w="0" w:type="auto"/>
          </w:tcPr>
          <w:p w14:paraId="4C2F9B0A" w14:textId="5857E0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nie we wszystkich projektach.</w:t>
            </w:r>
          </w:p>
        </w:tc>
        <w:tc>
          <w:tcPr>
            <w:tcW w:w="0" w:type="auto"/>
          </w:tcPr>
          <w:p w14:paraId="595BB25C" w14:textId="534C7B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regular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mają kluczowy wpływ na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któr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y.</w:t>
            </w:r>
          </w:p>
        </w:tc>
        <w:tc>
          <w:tcPr>
            <w:tcW w:w="0" w:type="auto"/>
          </w:tcPr>
          <w:p w14:paraId="2DD66A8F" w14:textId="137D656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1E58FE" w:rsidRPr="00D502E0" w14:paraId="3F44F74B" w14:textId="77777777" w:rsidTr="001E58FE">
        <w:tc>
          <w:tcPr>
            <w:tcW w:w="0" w:type="auto"/>
            <w:vMerge/>
          </w:tcPr>
          <w:p w14:paraId="48D0B5E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945E0" w14:textId="2E570DBD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6A6703" w14:textId="6F44680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FEA04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56A0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A1C784" w14:textId="59E817DC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, an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.</w:t>
            </w:r>
          </w:p>
        </w:tc>
        <w:tc>
          <w:tcPr>
            <w:tcW w:w="0" w:type="auto"/>
          </w:tcPr>
          <w:p w14:paraId="406FD27E" w14:textId="1706BC59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poradycznie aktualizowane.</w:t>
            </w:r>
          </w:p>
        </w:tc>
        <w:tc>
          <w:tcPr>
            <w:tcW w:w="0" w:type="auto"/>
          </w:tcPr>
          <w:p w14:paraId="1CEB06D0" w14:textId="7BE7427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 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, ale nie w pełnym zakresie.</w:t>
            </w:r>
          </w:p>
        </w:tc>
        <w:tc>
          <w:tcPr>
            <w:tcW w:w="0" w:type="auto"/>
          </w:tcPr>
          <w:p w14:paraId="7F7127A2" w14:textId="22EA8C1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tale aktualizowane i w pełni wspierają wszystkie projekty.</w:t>
            </w:r>
          </w:p>
        </w:tc>
      </w:tr>
      <w:tr w:rsidR="001E58FE" w:rsidRPr="00D502E0" w14:paraId="5A5C17A0" w14:textId="77777777" w:rsidTr="001E58FE">
        <w:tc>
          <w:tcPr>
            <w:tcW w:w="0" w:type="auto"/>
            <w:vMerge/>
          </w:tcPr>
          <w:p w14:paraId="247D937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6A3443" w14:textId="5CB6CC9F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963AC74" w14:textId="541015C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DBD9B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stnieją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łówne źródła wiedzy w procesie rozwoju produktu uwzględniają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e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ońcowe koszty 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537094B" w14:textId="5C910A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u.</w:t>
            </w:r>
          </w:p>
        </w:tc>
        <w:tc>
          <w:tcPr>
            <w:tcW w:w="0" w:type="auto"/>
          </w:tcPr>
          <w:p w14:paraId="2B6C4190" w14:textId="46DC5B1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1E58FE" w:rsidRPr="00D502E0" w14:paraId="2D9624C5" w14:textId="77777777" w:rsidTr="001E58FE">
        <w:tc>
          <w:tcPr>
            <w:tcW w:w="0" w:type="auto"/>
            <w:vMerge/>
          </w:tcPr>
          <w:p w14:paraId="048137E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023AD65E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9A26D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4A536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i ROI?</w:t>
            </w:r>
          </w:p>
        </w:tc>
        <w:tc>
          <w:tcPr>
            <w:tcW w:w="0" w:type="auto"/>
          </w:tcPr>
          <w:p w14:paraId="10BF06D4" w14:textId="3DFDEB8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koszt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ozwoju i ROI.</w:t>
            </w:r>
          </w:p>
        </w:tc>
        <w:tc>
          <w:tcPr>
            <w:tcW w:w="0" w:type="auto"/>
          </w:tcPr>
          <w:p w14:paraId="0B75BB8D" w14:textId="7B4381C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1E58FE" w:rsidRPr="00D502E0" w14:paraId="64673D87" w14:textId="77777777" w:rsidTr="001E58FE">
        <w:tc>
          <w:tcPr>
            <w:tcW w:w="0" w:type="auto"/>
            <w:vMerge/>
          </w:tcPr>
          <w:p w14:paraId="3E46F9F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49EB3F85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F72F51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3215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użytkowania i cyklu życia.</w:t>
            </w:r>
          </w:p>
        </w:tc>
        <w:tc>
          <w:tcPr>
            <w:tcW w:w="0" w:type="auto"/>
          </w:tcPr>
          <w:p w14:paraId="2BF5BDB7" w14:textId="2B06A2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1E58FE" w:rsidRPr="00D502E0" w14:paraId="6B262CC8" w14:textId="77777777" w:rsidTr="001E58FE">
        <w:tc>
          <w:tcPr>
            <w:tcW w:w="0" w:type="auto"/>
            <w:vMerge/>
          </w:tcPr>
          <w:p w14:paraId="5618C38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E5B562" w14:textId="0D55BE86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6C582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7EAB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as wprowadzenia produktu na rynek i termin dostawy?</w:t>
            </w:r>
          </w:p>
        </w:tc>
        <w:tc>
          <w:tcPr>
            <w:tcW w:w="0" w:type="auto"/>
          </w:tcPr>
          <w:p w14:paraId="53E6565F" w14:textId="16B9A2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 wprowadzenia produktu na rynek i termin dostawy.</w:t>
            </w:r>
          </w:p>
        </w:tc>
        <w:tc>
          <w:tcPr>
            <w:tcW w:w="0" w:type="auto"/>
          </w:tcPr>
          <w:p w14:paraId="468C6403" w14:textId="2603FB2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1E58FE" w:rsidRPr="00D502E0" w14:paraId="528D8B51" w14:textId="77777777" w:rsidTr="001E58FE">
        <w:tc>
          <w:tcPr>
            <w:tcW w:w="0" w:type="auto"/>
            <w:vMerge/>
          </w:tcPr>
          <w:p w14:paraId="2A37B5A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F00780" w14:textId="15079244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5CC77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DE85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ych produktów w ofercie firmy?</w:t>
            </w:r>
          </w:p>
        </w:tc>
        <w:tc>
          <w:tcPr>
            <w:tcW w:w="0" w:type="auto"/>
          </w:tcPr>
          <w:p w14:paraId="3DAA91C0" w14:textId="372B01C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óżnych produktów w ofercie.</w:t>
            </w:r>
          </w:p>
        </w:tc>
        <w:tc>
          <w:tcPr>
            <w:tcW w:w="0" w:type="auto"/>
          </w:tcPr>
          <w:p w14:paraId="53A64ADD" w14:textId="0DD8F5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1E58FE" w:rsidRPr="00D502E0" w14:paraId="6868C281" w14:textId="77777777" w:rsidTr="001E58FE">
        <w:tc>
          <w:tcPr>
            <w:tcW w:w="0" w:type="auto"/>
            <w:vMerge/>
          </w:tcPr>
          <w:p w14:paraId="678F48C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60DE220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261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01406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0FA63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poziom dostosowani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ziom dostosowania produktu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6A25C44C" w14:textId="1408D4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1E58FE" w:rsidRPr="00D502E0" w14:paraId="1A89695E" w14:textId="77777777" w:rsidTr="001E58FE">
        <w:tc>
          <w:tcPr>
            <w:tcW w:w="0" w:type="auto"/>
            <w:vMerge/>
          </w:tcPr>
          <w:p w14:paraId="2C48B5E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7892E2B7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27E28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28FB2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7D8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228932" w14:textId="031CD10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BF63E33" w14:textId="2B532F7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1E58FE" w:rsidRPr="00D502E0" w14:paraId="55E1565F" w14:textId="77777777" w:rsidTr="001E58FE">
        <w:tc>
          <w:tcPr>
            <w:tcW w:w="0" w:type="auto"/>
            <w:vMerge/>
          </w:tcPr>
          <w:p w14:paraId="7B902BF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EF85E1" w14:textId="34B5262F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F0054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6FD9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zerun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arki?</w:t>
            </w:r>
          </w:p>
        </w:tc>
        <w:tc>
          <w:tcPr>
            <w:tcW w:w="0" w:type="auto"/>
          </w:tcPr>
          <w:p w14:paraId="096CF523" w14:textId="161EA6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zeru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arki.</w:t>
            </w:r>
          </w:p>
        </w:tc>
        <w:tc>
          <w:tcPr>
            <w:tcW w:w="0" w:type="auto"/>
          </w:tcPr>
          <w:p w14:paraId="3404E58E" w14:textId="408F6C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1E58FE" w:rsidRPr="00D502E0" w14:paraId="58127D29" w14:textId="77777777" w:rsidTr="001E58FE">
        <w:tc>
          <w:tcPr>
            <w:tcW w:w="0" w:type="auto"/>
            <w:vMerge/>
          </w:tcPr>
          <w:p w14:paraId="323BF3E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5A5A5CEB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8FBF8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B3180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unkcjonal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ów.</w:t>
            </w:r>
          </w:p>
        </w:tc>
        <w:tc>
          <w:tcPr>
            <w:tcW w:w="0" w:type="auto"/>
          </w:tcPr>
          <w:p w14:paraId="7FFDC83A" w14:textId="6D21584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1E58FE" w:rsidRPr="00D502E0" w14:paraId="6B3E3DC1" w14:textId="77777777" w:rsidTr="001E58FE">
        <w:tc>
          <w:tcPr>
            <w:tcW w:w="0" w:type="auto"/>
            <w:vMerge/>
          </w:tcPr>
          <w:p w14:paraId="0D214AD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FD63E8" w14:textId="6942AE8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EE6BF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B17EE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5F6F5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duktów (np. solidność, niezawodność)?</w:t>
            </w:r>
          </w:p>
        </w:tc>
        <w:tc>
          <w:tcPr>
            <w:tcW w:w="0" w:type="auto"/>
          </w:tcPr>
          <w:p w14:paraId="110BA749" w14:textId="7B6C53D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71D4961" w14:textId="794C73D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1E58FE" w:rsidRPr="00D502E0" w14:paraId="71BBCFBA" w14:textId="77777777" w:rsidTr="001E58FE">
        <w:tc>
          <w:tcPr>
            <w:tcW w:w="0" w:type="auto"/>
            <w:vMerge/>
          </w:tcPr>
          <w:p w14:paraId="3108A86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217FF38A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561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F5987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E5BE2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zgodność z przepisami i normami prawnymi?</w:t>
            </w:r>
          </w:p>
        </w:tc>
        <w:tc>
          <w:tcPr>
            <w:tcW w:w="0" w:type="auto"/>
          </w:tcPr>
          <w:p w14:paraId="28E3E57E" w14:textId="3B145AD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god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rzepisami i normami.</w:t>
            </w:r>
          </w:p>
        </w:tc>
        <w:tc>
          <w:tcPr>
            <w:tcW w:w="0" w:type="auto"/>
          </w:tcPr>
          <w:p w14:paraId="49E7DE9A" w14:textId="726D28E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zgodność z przepisami i normami które są konsekwentnie stosowane.</w:t>
            </w:r>
          </w:p>
        </w:tc>
        <w:tc>
          <w:tcPr>
            <w:tcW w:w="0" w:type="auto"/>
          </w:tcPr>
          <w:p w14:paraId="7137ECBF" w14:textId="66E74D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1E58FE" w:rsidRPr="00D502E0" w14:paraId="281C3441" w14:textId="77777777" w:rsidTr="001E58FE">
        <w:tc>
          <w:tcPr>
            <w:tcW w:w="0" w:type="auto"/>
            <w:vMerge/>
          </w:tcPr>
          <w:p w14:paraId="266306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44AEA77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4D0A6C" w14:textId="7B5C1C48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F9592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nne aspekty (np. zrównoważon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, aspekty moral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01819012" w14:textId="556CD13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ne aspek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taki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 zrównoważony rozwój.</w:t>
            </w:r>
          </w:p>
        </w:tc>
        <w:tc>
          <w:tcPr>
            <w:tcW w:w="0" w:type="auto"/>
          </w:tcPr>
          <w:p w14:paraId="6280C29A" w14:textId="0386B1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1E58FE" w:rsidRPr="00D502E0" w14:paraId="476ECCCC" w14:textId="77777777" w:rsidTr="001E58FE">
        <w:tc>
          <w:tcPr>
            <w:tcW w:w="0" w:type="auto"/>
            <w:vMerge/>
          </w:tcPr>
          <w:p w14:paraId="212219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F5736" w14:textId="386BB3C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6D184A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17B5E700" w:rsidR="001E58FE" w:rsidRPr="007A5C08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CBE311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C84A79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FEA57F8" w14:textId="77777777" w:rsidTr="001E58FE">
        <w:tc>
          <w:tcPr>
            <w:tcW w:w="0" w:type="auto"/>
            <w:vMerge/>
          </w:tcPr>
          <w:p w14:paraId="723082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1E58FE" w:rsidRPr="00D502E0" w14:paraId="6BDC314C" w14:textId="77777777" w:rsidTr="001E58FE">
        <w:tc>
          <w:tcPr>
            <w:tcW w:w="0" w:type="auto"/>
            <w:vMerge/>
          </w:tcPr>
          <w:p w14:paraId="542D217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435C94" w14:textId="0B77859D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94374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często dokumenty z wnioskami wyciągniętymi z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doświadczeń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tworzone i wykorzystywane?</w:t>
            </w:r>
          </w:p>
        </w:tc>
        <w:tc>
          <w:tcPr>
            <w:tcW w:w="0" w:type="auto"/>
          </w:tcPr>
          <w:p w14:paraId="7A2A7471" w14:textId="052C7A4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regularnie tworzone ani wykorzystywane.</w:t>
            </w:r>
          </w:p>
        </w:tc>
        <w:tc>
          <w:tcPr>
            <w:tcW w:w="0" w:type="auto"/>
          </w:tcPr>
          <w:p w14:paraId="49C21BA5" w14:textId="1CE7BBE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czasami tworzone, ale rzadko wykorzystywane.</w:t>
            </w:r>
          </w:p>
        </w:tc>
        <w:tc>
          <w:tcPr>
            <w:tcW w:w="0" w:type="auto"/>
          </w:tcPr>
          <w:p w14:paraId="36AB67E0" w14:textId="479892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w pełni zintegrowane z procesem i regularnie wykorzystywane we wszystkich projektach.</w:t>
            </w:r>
          </w:p>
        </w:tc>
      </w:tr>
      <w:tr w:rsidR="001E58FE" w:rsidRPr="00D502E0" w14:paraId="64BE85F6" w14:textId="77777777" w:rsidTr="001E58FE">
        <w:tc>
          <w:tcPr>
            <w:tcW w:w="0" w:type="auto"/>
            <w:vMerge/>
          </w:tcPr>
          <w:p w14:paraId="5269B5C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3A2B318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428CB6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C0F004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8AC54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pecyfikacje projektowe są używane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ach zarządzania wiedzą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55E9C0C" w14:textId="056192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1E58FE" w:rsidRPr="00D502E0" w14:paraId="5F0EC48E" w14:textId="77777777" w:rsidTr="001E58FE">
        <w:tc>
          <w:tcPr>
            <w:tcW w:w="0" w:type="auto"/>
            <w:vMerge/>
          </w:tcPr>
          <w:p w14:paraId="5B0CA488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377FE507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F002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CC5CB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1E58FE" w:rsidRPr="00D502E0" w14:paraId="2F8D854E" w14:textId="77777777" w:rsidTr="001E58FE">
        <w:tc>
          <w:tcPr>
            <w:tcW w:w="0" w:type="auto"/>
            <w:vMerge/>
          </w:tcPr>
          <w:p w14:paraId="582B685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64A293" w14:textId="5B5A4A2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BDD37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65816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1E58FE" w:rsidRPr="00D502E0" w14:paraId="21DE9AA5" w14:textId="77777777" w:rsidTr="001E58FE">
        <w:tc>
          <w:tcPr>
            <w:tcW w:w="0" w:type="auto"/>
            <w:vMerge/>
          </w:tcPr>
          <w:p w14:paraId="2D4BFA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44BF4F" w14:textId="667E1CE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6C0C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2DF2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C4B84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1E58FE" w:rsidRPr="00D502E0" w14:paraId="3761F893" w14:textId="77777777" w:rsidTr="001E58FE">
        <w:tc>
          <w:tcPr>
            <w:tcW w:w="0" w:type="auto"/>
            <w:vMerge/>
          </w:tcPr>
          <w:p w14:paraId="034A5E5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7D8029A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630FC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1E58FE" w:rsidRPr="00D502E0" w14:paraId="721B9F00" w14:textId="77777777" w:rsidTr="001E58FE">
        <w:tc>
          <w:tcPr>
            <w:tcW w:w="0" w:type="auto"/>
            <w:vMerge/>
          </w:tcPr>
          <w:p w14:paraId="1E78AD5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38CA067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C4B200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91975A1" w14:textId="3965E7C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C2895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wykorzystywane są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rony internetowe do pracy nad wspólnymi projektami (np. Wiki)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zarządzaniu wiedzą?</w:t>
            </w:r>
          </w:p>
        </w:tc>
        <w:tc>
          <w:tcPr>
            <w:tcW w:w="0" w:type="auto"/>
          </w:tcPr>
          <w:p w14:paraId="2D9D36AC" w14:textId="2548C2B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są wykorzystywane do zarządzania wiedzą.</w:t>
            </w:r>
          </w:p>
        </w:tc>
        <w:tc>
          <w:tcPr>
            <w:tcW w:w="0" w:type="auto"/>
          </w:tcPr>
          <w:p w14:paraId="0347332A" w14:textId="7CC13D81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</w:t>
            </w:r>
            <w:r w:rsidR="00E0621C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jektami są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kutecznie wykorzystywane do zarządzania wiedzą.</w:t>
            </w:r>
          </w:p>
        </w:tc>
        <w:tc>
          <w:tcPr>
            <w:tcW w:w="0" w:type="auto"/>
          </w:tcPr>
          <w:p w14:paraId="6640B403" w14:textId="77DDF866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 pełni zintegrowane z procesem zarządzania wiedzą i wspierają projekty na wszystkich etapach.</w:t>
            </w:r>
          </w:p>
        </w:tc>
      </w:tr>
      <w:tr w:rsidR="001E58FE" w:rsidRPr="00D502E0" w14:paraId="559CD4EA" w14:textId="77777777" w:rsidTr="001E58FE">
        <w:tc>
          <w:tcPr>
            <w:tcW w:w="0" w:type="auto"/>
            <w:vMerge/>
          </w:tcPr>
          <w:p w14:paraId="60A9CE0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1578B4A0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782FCAF" w14:textId="4774F69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24C1CF" w14:textId="676F62E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2BDBD2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1E58FE" w:rsidRPr="00D502E0" w14:paraId="056BE305" w14:textId="77777777" w:rsidTr="001E58FE">
        <w:tc>
          <w:tcPr>
            <w:tcW w:w="0" w:type="auto"/>
            <w:vMerge/>
          </w:tcPr>
          <w:p w14:paraId="717A7F3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6D2533BB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8206D7F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156386" w14:textId="69EC706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297E2F8" w14:textId="473E793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EB356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A91C65" w:rsidRPr="00D502E0" w14:paraId="16EC0D27" w14:textId="77777777" w:rsidTr="001E58FE">
        <w:tc>
          <w:tcPr>
            <w:tcW w:w="0" w:type="auto"/>
            <w:vMerge/>
          </w:tcPr>
          <w:p w14:paraId="696F34C3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7B8F9C" w14:textId="5B1A0D4F" w:rsidR="00A91C65" w:rsidRDefault="00871BBE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A415334" w14:textId="42BCABD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721AB3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A91C65" w:rsidRPr="00D502E0" w14:paraId="56C8753A" w14:textId="77777777" w:rsidTr="001E58FE">
        <w:tc>
          <w:tcPr>
            <w:tcW w:w="0" w:type="auto"/>
            <w:vMerge/>
          </w:tcPr>
          <w:p w14:paraId="3F91149D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133B2553" w:rsidR="00A91C65" w:rsidRDefault="00871BBE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FAAE787" w14:textId="117D69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8103A0" w14:textId="3BAAC98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750C4E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F65FDDB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C84A79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2718F750" w14:textId="77777777" w:rsidTr="001E58FE">
        <w:tc>
          <w:tcPr>
            <w:tcW w:w="0" w:type="auto"/>
            <w:vMerge/>
          </w:tcPr>
          <w:p w14:paraId="18911FF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1E58FE" w:rsidRPr="00D502E0" w14:paraId="2104624A" w14:textId="77777777" w:rsidTr="001E58FE">
        <w:tc>
          <w:tcPr>
            <w:tcW w:w="0" w:type="auto"/>
            <w:vMerge/>
          </w:tcPr>
          <w:p w14:paraId="393FDCA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AC7C02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23CF5E" w14:textId="4C2AF623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4D7274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09EE3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produkcji, dla montaż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ABD9CF4" w14:textId="3D3192B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1E58FE" w:rsidRPr="00D502E0" w14:paraId="0F30D46C" w14:textId="77777777" w:rsidTr="001E58FE">
        <w:tc>
          <w:tcPr>
            <w:tcW w:w="0" w:type="auto"/>
            <w:vMerge/>
          </w:tcPr>
          <w:p w14:paraId="4FC25831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4AEFA79" w14:textId="2731761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7CBC9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FF6648B" w14:textId="2F8CB80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7BEC9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Six Sigma, dla utrzymania ruch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42E6CD" w14:textId="2DD9CD8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1E58FE" w:rsidRPr="00D502E0" w14:paraId="09DA67A6" w14:textId="77777777" w:rsidTr="001E58FE">
        <w:tc>
          <w:tcPr>
            <w:tcW w:w="0" w:type="auto"/>
            <w:vMerge/>
          </w:tcPr>
          <w:p w14:paraId="197932C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8DB964" w14:textId="447CFD0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0DDA7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082D65C" w14:textId="0A039B2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6633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jektowanie?</w:t>
            </w:r>
          </w:p>
        </w:tc>
        <w:tc>
          <w:tcPr>
            <w:tcW w:w="0" w:type="auto"/>
          </w:tcPr>
          <w:p w14:paraId="48A1A2C7" w14:textId="141F869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.</w:t>
            </w:r>
          </w:p>
        </w:tc>
        <w:tc>
          <w:tcPr>
            <w:tcW w:w="0" w:type="auto"/>
          </w:tcPr>
          <w:p w14:paraId="7BEE9304" w14:textId="187B34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systematycznie.</w:t>
            </w:r>
          </w:p>
        </w:tc>
        <w:tc>
          <w:tcPr>
            <w:tcW w:w="0" w:type="auto"/>
          </w:tcPr>
          <w:p w14:paraId="0A8B01C8" w14:textId="498FB2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zawsze systematycznie.</w:t>
            </w:r>
          </w:p>
        </w:tc>
        <w:tc>
          <w:tcPr>
            <w:tcW w:w="0" w:type="auto"/>
          </w:tcPr>
          <w:p w14:paraId="11D01CC4" w14:textId="28BC9DC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w większości projektów.</w:t>
            </w:r>
          </w:p>
        </w:tc>
        <w:tc>
          <w:tcPr>
            <w:tcW w:w="0" w:type="auto"/>
          </w:tcPr>
          <w:p w14:paraId="77EC4D23" w14:textId="66FE56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i jest kluczowe w każdym projekcie.</w:t>
            </w:r>
          </w:p>
        </w:tc>
      </w:tr>
      <w:tr w:rsidR="001E58FE" w:rsidRPr="00D502E0" w14:paraId="4B23D590" w14:textId="77777777" w:rsidTr="001E58FE">
        <w:tc>
          <w:tcPr>
            <w:tcW w:w="0" w:type="auto"/>
            <w:vMerge/>
          </w:tcPr>
          <w:p w14:paraId="641CFEF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6B2A3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93E4736" w14:textId="47642E6A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53E98F0" w14:textId="69556D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D7E237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1E58FE" w:rsidRPr="00D502E0" w14:paraId="4B88D5DC" w14:textId="77777777" w:rsidTr="001E58FE">
        <w:tc>
          <w:tcPr>
            <w:tcW w:w="0" w:type="auto"/>
            <w:vMerge/>
          </w:tcPr>
          <w:p w14:paraId="358091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C1555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CF2FCEA" w14:textId="1736AB85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D537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5D8718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1E58FE" w:rsidRPr="00D502E0" w14:paraId="40C05742" w14:textId="77777777" w:rsidTr="001E58FE">
        <w:tc>
          <w:tcPr>
            <w:tcW w:w="0" w:type="auto"/>
            <w:vMerge/>
          </w:tcPr>
          <w:p w14:paraId="232A3C7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31EA3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1F36C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2A34FBF" w14:textId="275EC0F2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E370B7C" w14:textId="791CBD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 xml:space="preserve">Jak skutecznie przeprowadzana jest analiz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 inżynieria cyklu życ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LCA&amp;E)?</w:t>
            </w:r>
          </w:p>
        </w:tc>
        <w:tc>
          <w:tcPr>
            <w:tcW w:w="0" w:type="auto"/>
          </w:tcPr>
          <w:p w14:paraId="771B513D" w14:textId="20EF2E7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 inżynieria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cyklu życia (LCA&amp;E) nie jest przeprowadzana.</w:t>
            </w:r>
          </w:p>
        </w:tc>
        <w:tc>
          <w:tcPr>
            <w:tcW w:w="0" w:type="auto"/>
          </w:tcPr>
          <w:p w14:paraId="6E088CF0" w14:textId="1EC5FC04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iorytetem w każdym projekcie i są systematycznie przeprowadzane.</w:t>
            </w:r>
          </w:p>
        </w:tc>
      </w:tr>
      <w:tr w:rsidR="001E58FE" w:rsidRPr="00D502E0" w14:paraId="09B78AA7" w14:textId="77777777" w:rsidTr="001E58FE">
        <w:tc>
          <w:tcPr>
            <w:tcW w:w="0" w:type="auto"/>
            <w:vMerge/>
          </w:tcPr>
          <w:p w14:paraId="5DE13B9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39E732" w14:textId="138F380C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8675FEC" w14:textId="5E919F0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7DD3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44D6F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analiza wartości i inżynieri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(VA&amp;E) wspierają proces projektowania?</w:t>
            </w:r>
          </w:p>
        </w:tc>
        <w:tc>
          <w:tcPr>
            <w:tcW w:w="0" w:type="auto"/>
          </w:tcPr>
          <w:p w14:paraId="6A06C771" w14:textId="66DDC99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wartości i inżynieri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VA&amp;E) są kluczowymi elementami każdego projektu i mają znaczący wpływ na ostateczny wynik.</w:t>
            </w:r>
          </w:p>
        </w:tc>
      </w:tr>
      <w:tr w:rsidR="001E58FE" w:rsidRPr="00D502E0" w14:paraId="36D3686D" w14:textId="77777777" w:rsidTr="001E58FE">
        <w:tc>
          <w:tcPr>
            <w:tcW w:w="0" w:type="auto"/>
            <w:vMerge/>
          </w:tcPr>
          <w:p w14:paraId="4AE9C2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357A05" w14:textId="7865F009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E96CF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914F1B" w14:textId="79B674A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394998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1E58FE" w:rsidRPr="00D502E0" w14:paraId="478D5CC2" w14:textId="77777777" w:rsidTr="001E58FE">
        <w:tc>
          <w:tcPr>
            <w:tcW w:w="0" w:type="auto"/>
            <w:vMerge/>
          </w:tcPr>
          <w:p w14:paraId="1A4A14D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7C61B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BE34E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E003FF5" w14:textId="67A59CA8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A28320" w14:textId="5777B43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1E58FE" w:rsidRPr="00D502E0" w14:paraId="4497A627" w14:textId="77777777" w:rsidTr="001E58FE">
        <w:tc>
          <w:tcPr>
            <w:tcW w:w="0" w:type="auto"/>
            <w:vMerge/>
          </w:tcPr>
          <w:p w14:paraId="3D221EE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7F558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002BCD" w14:textId="2649A45C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D9D2D9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1E9E233" w14:textId="723312F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1E58FE" w:rsidRPr="00D502E0" w14:paraId="26C4EB8F" w14:textId="77777777" w:rsidTr="001E58FE">
        <w:tc>
          <w:tcPr>
            <w:tcW w:w="0" w:type="auto"/>
            <w:vMerge/>
          </w:tcPr>
          <w:p w14:paraId="5763E2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5CB4348C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5CB5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577484" w14:textId="2C6C959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1DA81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C781A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</w:t>
            </w:r>
            <w:r w:rsidR="00A44D2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PROGRAMOWANIE (22 PYTANIA)</w:t>
            </w:r>
          </w:p>
        </w:tc>
      </w:tr>
      <w:tr w:rsidR="00C84A79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3E572D81" w14:textId="77777777" w:rsidTr="001E58FE">
        <w:tc>
          <w:tcPr>
            <w:tcW w:w="0" w:type="auto"/>
            <w:vMerge/>
          </w:tcPr>
          <w:p w14:paraId="3FFBAF5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1E58FE" w:rsidRPr="00D502E0" w14:paraId="2185B83D" w14:textId="77777777" w:rsidTr="001E58FE">
        <w:tc>
          <w:tcPr>
            <w:tcW w:w="0" w:type="auto"/>
            <w:vMerge/>
          </w:tcPr>
          <w:p w14:paraId="72CB75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39139" w14:textId="1DB6069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F712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1E58FE" w:rsidRPr="00D502E0" w14:paraId="24D56B64" w14:textId="77777777" w:rsidTr="001E58FE">
        <w:tc>
          <w:tcPr>
            <w:tcW w:w="0" w:type="auto"/>
            <w:vMerge/>
          </w:tcPr>
          <w:p w14:paraId="0AF68EC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2690168" w14:textId="6B2773B8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167C40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4D7304F" w14:textId="638F41C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65074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1E58FE" w:rsidRPr="00D502E0" w14:paraId="70094AF1" w14:textId="77777777" w:rsidTr="001E58FE">
        <w:tc>
          <w:tcPr>
            <w:tcW w:w="0" w:type="auto"/>
            <w:vMerge/>
          </w:tcPr>
          <w:p w14:paraId="646C747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CF8FAE" w14:textId="09DAFA03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3C7EAD8" w14:textId="30B5F79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78911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7E803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opniu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cyfrowe modele (DMU) wspierają rozwój produktów?</w:t>
            </w:r>
          </w:p>
        </w:tc>
        <w:tc>
          <w:tcPr>
            <w:tcW w:w="0" w:type="auto"/>
          </w:tcPr>
          <w:p w14:paraId="0DE052CC" w14:textId="112002D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1E58FE" w:rsidRPr="00D502E0" w14:paraId="1A46B838" w14:textId="77777777" w:rsidTr="001E58FE">
        <w:tc>
          <w:tcPr>
            <w:tcW w:w="0" w:type="auto"/>
            <w:vMerge/>
          </w:tcPr>
          <w:p w14:paraId="2D68834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EFF1C9" w14:textId="1CD36325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C1BAEFF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D15339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69289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omag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tylizacji (CAS)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est wykorzystywane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jektach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4276354" w14:textId="1E486ED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1E58FE" w:rsidRPr="00D502E0" w14:paraId="4FB5CA36" w14:textId="77777777" w:rsidTr="001E58FE">
        <w:tc>
          <w:tcPr>
            <w:tcW w:w="0" w:type="auto"/>
            <w:vMerge/>
          </w:tcPr>
          <w:p w14:paraId="00F33B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455B92" w14:textId="748F4BC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3D6A559" w14:textId="385BA44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C923D7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4C85C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1E58FE" w:rsidRPr="00D502E0" w14:paraId="76D5AFFE" w14:textId="77777777" w:rsidTr="001E58FE">
        <w:tc>
          <w:tcPr>
            <w:tcW w:w="0" w:type="auto"/>
            <w:vMerge/>
          </w:tcPr>
          <w:p w14:paraId="647B0D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36DB1C2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585BF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BC114" w14:textId="2EBA299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BB13A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ECC88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m stopni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etoda analizy elementów skończonych (FEA/FEM)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est wykorzystywana w procesi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?</w:t>
            </w:r>
          </w:p>
        </w:tc>
        <w:tc>
          <w:tcPr>
            <w:tcW w:w="0" w:type="auto"/>
          </w:tcPr>
          <w:p w14:paraId="62A98620" w14:textId="4782EC9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1E58FE" w:rsidRPr="00D502E0" w14:paraId="147C149F" w14:textId="77777777" w:rsidTr="001E58FE">
        <w:tc>
          <w:tcPr>
            <w:tcW w:w="0" w:type="auto"/>
            <w:vMerge/>
          </w:tcPr>
          <w:p w14:paraId="4E65644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0ED35C16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282F2D7" w14:textId="5D8064A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AB2455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9D9EE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E4FAF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1E58FE" w:rsidRPr="00D502E0" w14:paraId="003E91EE" w14:textId="77777777" w:rsidTr="001E58FE">
        <w:tc>
          <w:tcPr>
            <w:tcW w:w="0" w:type="auto"/>
            <w:vMerge/>
          </w:tcPr>
          <w:p w14:paraId="23CEA32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21A21809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98644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FEAACE" w14:textId="6280E20A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AEB858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86EDDC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zastos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BE i automatyzacj</w:t>
            </w:r>
            <w:r w:rsidR="00E0621C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proces projektowania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210D9E" w14:textId="608C04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nie są wykorzystywane w procesie projektowania.</w:t>
            </w:r>
          </w:p>
        </w:tc>
        <w:tc>
          <w:tcPr>
            <w:tcW w:w="0" w:type="auto"/>
          </w:tcPr>
          <w:p w14:paraId="02140E57" w14:textId="769F72F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wykorzystywane, ale ich zastosowanie jest ograniczone.</w:t>
            </w:r>
          </w:p>
        </w:tc>
        <w:tc>
          <w:tcPr>
            <w:tcW w:w="0" w:type="auto"/>
          </w:tcPr>
          <w:p w14:paraId="5676CBF6" w14:textId="6AB3D93A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regularnie wykorzystywane, ale nie we wszystkich projektach.</w:t>
            </w:r>
          </w:p>
        </w:tc>
        <w:tc>
          <w:tcPr>
            <w:tcW w:w="0" w:type="auto"/>
          </w:tcPr>
          <w:p w14:paraId="267B8A97" w14:textId="1BA6CB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skutecznie wykorzystywane w większości projektów.</w:t>
            </w:r>
          </w:p>
        </w:tc>
        <w:tc>
          <w:tcPr>
            <w:tcW w:w="0" w:type="auto"/>
          </w:tcPr>
          <w:p w14:paraId="6C8094C0" w14:textId="3481B2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priorytetem i są stosowane w pełnym zakresie w każdym projekcie.</w:t>
            </w:r>
          </w:p>
        </w:tc>
      </w:tr>
      <w:tr w:rsidR="001E58FE" w:rsidRPr="00D502E0" w14:paraId="7A50B6EA" w14:textId="77777777" w:rsidTr="001E58FE">
        <w:tc>
          <w:tcPr>
            <w:tcW w:w="0" w:type="auto"/>
            <w:vMerge/>
          </w:tcPr>
          <w:p w14:paraId="209139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056C927F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1D9FB66" w14:textId="313CC5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28E3AD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57337B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2C9B5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1E58FE" w:rsidRPr="00D502E0" w14:paraId="04F01AB6" w14:textId="77777777" w:rsidTr="001E58FE">
        <w:tc>
          <w:tcPr>
            <w:tcW w:w="0" w:type="auto"/>
            <w:vMerge/>
          </w:tcPr>
          <w:p w14:paraId="1D2B676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6E42CBA" w14:textId="0361CA9E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949663" w14:textId="59A6B8E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15A445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FD42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/cyfrowa produkcj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ces rozwoju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66B1C8C" w14:textId="21DC57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cesu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6330708" w14:textId="316D9AF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sporadycznie stosowane w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cesie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EA189CF" w14:textId="5D69D1AE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314C52D" w14:textId="046F577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integralną częścią każdego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7DEC902E" w14:textId="77777777" w:rsidTr="001E58FE">
        <w:tc>
          <w:tcPr>
            <w:tcW w:w="0" w:type="auto"/>
            <w:vMerge/>
          </w:tcPr>
          <w:p w14:paraId="5F746CF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94FE509" w14:textId="522DEB4A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9126FF2" w14:textId="77777777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35D8369" w14:textId="6C108E3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5872D9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mulacja zdarzeń dyskretnych (DES)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ój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7A64AEC" w14:textId="46D3686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nie wspier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19523EA" w14:textId="29B709E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stosowana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95DCF87" w14:textId="76C32D6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priorytetem i w pełn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61042FE" w14:textId="77777777" w:rsidTr="001E58FE">
        <w:tc>
          <w:tcPr>
            <w:tcW w:w="0" w:type="auto"/>
            <w:vMerge/>
          </w:tcPr>
          <w:p w14:paraId="1B5A5A2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D03FC6" w14:textId="46A85F02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02B87A4" w14:textId="4451A37F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0FF69F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90AB8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1E58FE" w:rsidRPr="00D502E0" w14:paraId="0C40163A" w14:textId="77777777" w:rsidTr="001E58FE">
        <w:tc>
          <w:tcPr>
            <w:tcW w:w="0" w:type="auto"/>
            <w:vMerge/>
          </w:tcPr>
          <w:p w14:paraId="2F690DE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0AFA1BD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A05597F" w14:textId="380A3B9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4704A1" w14:textId="29D4C89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893D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0552A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1E58FE" w:rsidRPr="00D502E0" w14:paraId="553E8733" w14:textId="77777777" w:rsidTr="001E58FE">
        <w:tc>
          <w:tcPr>
            <w:tcW w:w="0" w:type="auto"/>
            <w:vMerge/>
          </w:tcPr>
          <w:p w14:paraId="038B4B5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7B9C730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8E99E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83CB03" w14:textId="3BF4F030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C0FF9C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BEEDA6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korzyści przynoszą systemy zarządzania dokumentami (DMS) w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ch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50F5F8" w14:textId="43EAEE4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1E58FE" w:rsidRPr="00D502E0" w14:paraId="4BC9F0CC" w14:textId="77777777" w:rsidTr="001E58FE">
        <w:tc>
          <w:tcPr>
            <w:tcW w:w="0" w:type="auto"/>
            <w:vMerge/>
          </w:tcPr>
          <w:p w14:paraId="03FA230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711060" w14:textId="3EAF40F9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48E1D93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B115D0E" w14:textId="645C5AA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2BB4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 zarządzania przepływem pracy (WMS) wspiera zarządzanie projektami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D33341B" w14:textId="05D804F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1E58FE" w:rsidRPr="00D502E0" w14:paraId="7E5AEA7B" w14:textId="77777777" w:rsidTr="001E58FE">
        <w:tc>
          <w:tcPr>
            <w:tcW w:w="0" w:type="auto"/>
            <w:vMerge/>
          </w:tcPr>
          <w:p w14:paraId="295D1A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2015AB6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38499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6BFFD9" w14:textId="460DF24F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242E11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C18D6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planowanie zasobów przedsiębiorstwa (ERP) jest stosowane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0C1231D" w14:textId="4D04C6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nie jest stosowane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C6CD73E" w14:textId="0A93C66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oradycznie stosowane 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ach.</w:t>
            </w:r>
          </w:p>
        </w:tc>
        <w:tc>
          <w:tcPr>
            <w:tcW w:w="0" w:type="auto"/>
          </w:tcPr>
          <w:p w14:paraId="668A38D7" w14:textId="0030AA3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stosowane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69CF969" w14:textId="065D5D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kluczowym narzędziem wspierającym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jest stosowane w pełnym zakresie.</w:t>
            </w:r>
          </w:p>
        </w:tc>
      </w:tr>
      <w:tr w:rsidR="001E58FE" w:rsidRPr="00D502E0" w14:paraId="7DBEAB59" w14:textId="77777777" w:rsidTr="001E58FE">
        <w:tc>
          <w:tcPr>
            <w:tcW w:w="0" w:type="auto"/>
            <w:vMerge/>
          </w:tcPr>
          <w:p w14:paraId="6D414F7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921114E" w14:textId="7A5D34B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4A1BE84" w14:textId="64BBD69F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C16BE5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F91217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1E58FE" w:rsidRPr="00D502E0" w14:paraId="54514387" w14:textId="77777777" w:rsidTr="001E58FE">
        <w:tc>
          <w:tcPr>
            <w:tcW w:w="0" w:type="auto"/>
            <w:vMerge/>
          </w:tcPr>
          <w:p w14:paraId="609E42B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406B9E" w14:textId="15258E12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56D784B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3ACC4AB" w14:textId="5CC8092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018B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1E58FE" w:rsidRPr="00D502E0" w14:paraId="4F0D9232" w14:textId="77777777" w:rsidTr="001E58FE">
        <w:tc>
          <w:tcPr>
            <w:tcW w:w="0" w:type="auto"/>
            <w:vMerge/>
          </w:tcPr>
          <w:p w14:paraId="48DC317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BE8A82" w14:textId="5106C2E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D49EB4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D9346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BD666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systemy zarządzania relacjami z dostawcami (SRM) wspierają proces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AF108F0" w14:textId="4C1D322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stemy zarządzania relacjami z dostawcami (SRM) nie wspierają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BF09E47" w14:textId="6551C6A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1E58FE" w:rsidRPr="00D502E0" w14:paraId="27F50D36" w14:textId="77777777" w:rsidTr="001E58FE">
        <w:tc>
          <w:tcPr>
            <w:tcW w:w="0" w:type="auto"/>
            <w:vMerge/>
          </w:tcPr>
          <w:p w14:paraId="61776D2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113AD8" w14:textId="4071EF01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60B46A3" w14:textId="77777777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9A1B0B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B04F3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komputeryzowany system zarządzania konserwacją (CMMS) jest stosowany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7E6F021" w14:textId="04B7AA7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nie jest stosowany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196FC21" w14:textId="2E56F9B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jest integralną częścią każdego projektu 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F502637" w14:textId="77777777" w:rsidTr="001E58FE">
        <w:tc>
          <w:tcPr>
            <w:tcW w:w="0" w:type="auto"/>
            <w:vMerge/>
          </w:tcPr>
          <w:p w14:paraId="741EFA5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6436CCB5" w:rsidR="001E58FE" w:rsidRPr="00E0621C" w:rsidRDefault="00924F13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56D55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64106F" w14:textId="25582C9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E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6AABE3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C1D1B" w:rsidRPr="00D502E0" w14:paraId="21C5ECBF" w14:textId="77777777" w:rsidTr="001E58FE">
        <w:tc>
          <w:tcPr>
            <w:tcW w:w="0" w:type="auto"/>
          </w:tcPr>
          <w:p w14:paraId="324C53C3" w14:textId="208F0674" w:rsidR="00EC1D1B" w:rsidRPr="00E0621C" w:rsidRDefault="00EC1D1B" w:rsidP="00EC1D1B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lastRenderedPageBreak/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35361F88" w14:textId="2D17CB46" w:rsidR="00EC1D1B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</w:tcPr>
          <w:p w14:paraId="78646704" w14:textId="04DDF53B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3ED0F0A6" w14:textId="52157FC5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70ACF53B" w14:textId="1DD39045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3648CBF9" w14:textId="5852698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EC1D1B" w:rsidRPr="00D502E0" w14:paraId="00FBD71B" w14:textId="77777777" w:rsidTr="001E58FE">
        <w:tc>
          <w:tcPr>
            <w:tcW w:w="0" w:type="auto"/>
          </w:tcPr>
          <w:p w14:paraId="41181455" w14:textId="77777777" w:rsidR="00EC1D1B" w:rsidRPr="00E0621C" w:rsidRDefault="00EC1D1B" w:rsidP="00EC1D1B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0DC84" w14:textId="77777777" w:rsidR="00EC1D1B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EA8936A" w14:textId="368DF7B1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42C0CB7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8F0C60F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EB17C6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systemy zarządzania projektami oprogramowania wpływają na rozwój produktu?</w:t>
            </w:r>
          </w:p>
        </w:tc>
        <w:tc>
          <w:tcPr>
            <w:tcW w:w="0" w:type="auto"/>
          </w:tcPr>
          <w:p w14:paraId="51A8F46A" w14:textId="63DF1C4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nie wpływają na rozwój produktu.</w:t>
            </w:r>
          </w:p>
        </w:tc>
        <w:tc>
          <w:tcPr>
            <w:tcW w:w="0" w:type="auto"/>
          </w:tcPr>
          <w:p w14:paraId="59B5728E" w14:textId="688DEC53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mają ograniczony wpływ na rozwój produktu.</w:t>
            </w:r>
          </w:p>
        </w:tc>
        <w:tc>
          <w:tcPr>
            <w:tcW w:w="0" w:type="auto"/>
          </w:tcPr>
          <w:p w14:paraId="20F88894" w14:textId="3A052C7A" w:rsidR="00A91C65" w:rsidRPr="00E0621C" w:rsidRDefault="00A91C65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regularnie wykorzystywane, ale nie we wszystkich projektach.</w:t>
            </w:r>
          </w:p>
        </w:tc>
        <w:tc>
          <w:tcPr>
            <w:tcW w:w="0" w:type="auto"/>
          </w:tcPr>
          <w:p w14:paraId="799C6B2E" w14:textId="5C6EF5DD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w pełni wykorzystywane we wszystkich projektach.</w:t>
            </w:r>
          </w:p>
        </w:tc>
        <w:tc>
          <w:tcPr>
            <w:tcW w:w="0" w:type="auto"/>
          </w:tcPr>
          <w:p w14:paraId="00C8C69D" w14:textId="6036FDC2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kluczowe dla rozwoju produktów i są stosowane w pełnym zakresie.</w:t>
            </w:r>
          </w:p>
        </w:tc>
      </w:tr>
      <w:tr w:rsidR="00A91C65" w:rsidRPr="00D502E0" w14:paraId="661C7300" w14:textId="77777777" w:rsidTr="001E58FE">
        <w:tc>
          <w:tcPr>
            <w:tcW w:w="0" w:type="auto"/>
            <w:vMerge/>
          </w:tcPr>
          <w:p w14:paraId="6218FA8E" w14:textId="77777777" w:rsidR="00A91C65" w:rsidRP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089F3456" w14:textId="02C7B5A8" w:rsidR="00A91C65" w:rsidRPr="008338B1" w:rsidRDefault="00924F13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A77579" w14:textId="77777777" w:rsidR="00A91C65" w:rsidRPr="008338B1" w:rsidRDefault="00A91C65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9527F91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4CF4CAFF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sectPr w:rsidR="00FA1658" w:rsidSect="003F125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77E56" w14:textId="77777777" w:rsidR="001078E4" w:rsidRDefault="001078E4" w:rsidP="00BD7D70">
      <w:pPr>
        <w:spacing w:after="0" w:line="240" w:lineRule="auto"/>
      </w:pPr>
      <w:r>
        <w:separator/>
      </w:r>
    </w:p>
  </w:endnote>
  <w:endnote w:type="continuationSeparator" w:id="0">
    <w:p w14:paraId="0AC2578C" w14:textId="77777777" w:rsidR="001078E4" w:rsidRDefault="001078E4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C2346" w14:textId="77777777" w:rsidR="001078E4" w:rsidRDefault="001078E4" w:rsidP="00BD7D70">
      <w:pPr>
        <w:spacing w:after="0" w:line="240" w:lineRule="auto"/>
      </w:pPr>
      <w:r>
        <w:separator/>
      </w:r>
    </w:p>
  </w:footnote>
  <w:footnote w:type="continuationSeparator" w:id="0">
    <w:p w14:paraId="4071DB31" w14:textId="77777777" w:rsidR="001078E4" w:rsidRDefault="001078E4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078E4"/>
    <w:rsid w:val="001113E0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440D"/>
    <w:rsid w:val="00665001"/>
    <w:rsid w:val="0067052C"/>
    <w:rsid w:val="00672B0C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5647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AE351D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1D1B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5DD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9769</Words>
  <Characters>58615</Characters>
  <Application>Microsoft Office Word</Application>
  <DocSecurity>0</DocSecurity>
  <Lines>488</Lines>
  <Paragraphs>1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Andrzej Wodecki</cp:lastModifiedBy>
  <cp:revision>4</cp:revision>
  <cp:lastPrinted>2025-02-26T20:50:00Z</cp:lastPrinted>
  <dcterms:created xsi:type="dcterms:W3CDTF">2025-05-29T11:06:00Z</dcterms:created>
  <dcterms:modified xsi:type="dcterms:W3CDTF">2025-05-3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